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9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D7C3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8C37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84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D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1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E994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0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7:04Z</dcterms:created>
  <dcterms:modified xsi:type="dcterms:W3CDTF">2022-12-05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